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73"/>
        <w:gridCol w:w="6862"/>
      </w:tblGrid>
      <w:tr w:rsidR="004F0DF5" w:rsidRPr="004D1653" w:rsidTr="009B58D5"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bookmarkStart w:id="0" w:name="_Toc468280914"/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F0DF5" w:rsidRPr="004D1653" w:rsidRDefault="004F0DF5" w:rsidP="009B58D5">
            <w:pPr>
              <w:spacing w:after="288"/>
              <w:jc w:val="both"/>
              <w:rPr>
                <w:b/>
              </w:rPr>
            </w:pPr>
            <w:r w:rsidRPr="004F0DF5">
              <w:rPr>
                <w:b/>
              </w:rPr>
              <w:t>ОСНОВЫ ЭКОНОМИКИ</w:t>
            </w:r>
          </w:p>
        </w:tc>
      </w:tr>
      <w:tr w:rsidR="004F0DF5" w:rsidRPr="0037074A" w:rsidTr="009B58D5"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F0DF5" w:rsidRPr="0037074A" w:rsidTr="009B58D5"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F0DF5" w:rsidRPr="0037074A" w:rsidTr="009B58D5"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4F0DF5" w:rsidRPr="0037074A" w:rsidTr="009B58D5"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F0DF5" w:rsidRPr="0037074A" w:rsidRDefault="004F0DF5" w:rsidP="004F0DF5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4F0DF5" w:rsidRPr="0037074A" w:rsidTr="009B58D5"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4F0DF5" w:rsidRPr="0037074A" w:rsidRDefault="004F0DF5" w:rsidP="004F0DF5">
            <w:pPr>
              <w:jc w:val="both"/>
            </w:pPr>
            <w:r w:rsidRPr="005003F8">
              <w:t xml:space="preserve">Целью освоения </w:t>
            </w:r>
            <w:r w:rsidRPr="005003F8">
              <w:rPr>
                <w:spacing w:val="-3"/>
              </w:rPr>
              <w:t>дисциплин</w:t>
            </w:r>
            <w:r w:rsidRPr="005003F8">
              <w:t>ы 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 и преподавательской деятельности в учебных учреждениях.</w:t>
            </w:r>
          </w:p>
        </w:tc>
      </w:tr>
      <w:tr w:rsidR="004F0DF5" w:rsidRPr="0037074A" w:rsidTr="009B58D5"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  <w:r>
              <w:t xml:space="preserve"> (очная форма обучения); базовая часть (очно-заочная форма обучения)</w:t>
            </w:r>
          </w:p>
        </w:tc>
      </w:tr>
      <w:tr w:rsidR="004F0DF5" w:rsidRPr="0037074A" w:rsidTr="009B58D5"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F0DF5" w:rsidRPr="0037074A" w:rsidRDefault="004F0DF5" w:rsidP="004F0DF5">
            <w:pPr>
              <w:jc w:val="both"/>
            </w:pPr>
            <w:r w:rsidRPr="00BB1934">
              <w:t>ОК-3: способность использовать основы экономических знаний в различных сферах жизнедеятельности.</w:t>
            </w:r>
          </w:p>
        </w:tc>
      </w:tr>
      <w:tr w:rsidR="004F0DF5" w:rsidRPr="0037074A" w:rsidTr="009B58D5"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F0DF5" w:rsidRPr="0037074A" w:rsidRDefault="004F0DF5" w:rsidP="009B58D5">
            <w:pPr>
              <w:spacing w:after="288"/>
              <w:jc w:val="both"/>
            </w:pPr>
            <w:r w:rsidRPr="005003F8">
              <w:rPr>
                <w:rStyle w:val="af1"/>
                <w:rFonts w:eastAsiaTheme="majorEastAsia"/>
              </w:rPr>
              <w:t>Захаров Г.Е.</w:t>
            </w:r>
          </w:p>
        </w:tc>
      </w:tr>
    </w:tbl>
    <w:p w:rsidR="00410472" w:rsidRPr="005003F8" w:rsidRDefault="00410472" w:rsidP="005003F8">
      <w:pPr>
        <w:jc w:val="center"/>
      </w:pPr>
    </w:p>
    <w:p w:rsidR="00E02686" w:rsidRDefault="00E02686" w:rsidP="005003F8">
      <w:pPr>
        <w:pStyle w:val="10"/>
        <w:spacing w:before="0" w:after="120"/>
        <w:rPr>
          <w:sz w:val="24"/>
        </w:rPr>
      </w:pPr>
      <w:bookmarkStart w:id="1" w:name="_Toc468272474"/>
      <w:bookmarkStart w:id="2" w:name="_Toc468274075"/>
      <w:bookmarkStart w:id="3" w:name="_Toc468278251"/>
      <w:bookmarkStart w:id="4" w:name="_Toc471731203"/>
      <w:bookmarkStart w:id="5" w:name="_Toc279174"/>
      <w:bookmarkEnd w:id="0"/>
      <w:r w:rsidRPr="005003F8">
        <w:rPr>
          <w:sz w:val="24"/>
        </w:rPr>
        <w:t>Разделы дисциплины и трудоемкость по видам учебных занятий</w:t>
      </w:r>
      <w:bookmarkEnd w:id="1"/>
      <w:bookmarkEnd w:id="2"/>
      <w:bookmarkEnd w:id="3"/>
      <w:bookmarkEnd w:id="4"/>
      <w:bookmarkEnd w:id="5"/>
    </w:p>
    <w:p w:rsidR="00CD68E5" w:rsidRPr="00CD68E5" w:rsidRDefault="00CD68E5" w:rsidP="00CD68E5">
      <w:r>
        <w:t>1) Для очной формы обучения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2157"/>
        <w:gridCol w:w="668"/>
        <w:gridCol w:w="999"/>
        <w:gridCol w:w="865"/>
        <w:gridCol w:w="936"/>
        <w:gridCol w:w="1469"/>
        <w:gridCol w:w="2034"/>
      </w:tblGrid>
      <w:tr w:rsidR="00FC1D40" w:rsidRPr="005003F8" w:rsidTr="00215E29">
        <w:tc>
          <w:tcPr>
            <w:tcW w:w="0" w:type="auto"/>
            <w:vMerge w:val="restart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FC1D40" w:rsidRPr="005003F8" w:rsidRDefault="00FC1D40" w:rsidP="005003F8">
            <w:pPr>
              <w:ind w:left="113" w:right="113"/>
              <w:rPr>
                <w:i/>
              </w:rPr>
            </w:pPr>
            <w:r w:rsidRPr="005003F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 xml:space="preserve">Формы контроля </w:t>
            </w:r>
          </w:p>
        </w:tc>
      </w:tr>
      <w:tr w:rsidR="00FC1D40" w:rsidRPr="005003F8" w:rsidTr="00215E29">
        <w:trPr>
          <w:trHeight w:val="872"/>
        </w:trPr>
        <w:tc>
          <w:tcPr>
            <w:tcW w:w="0" w:type="auto"/>
            <w:vMerge/>
          </w:tcPr>
          <w:p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Пр.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rPr>
                <w:i/>
              </w:rPr>
            </w:pPr>
            <w:proofErr w:type="spellStart"/>
            <w:r w:rsidRPr="005003F8">
              <w:rPr>
                <w:i/>
              </w:rPr>
              <w:t>С.р</w:t>
            </w:r>
            <w:proofErr w:type="spellEnd"/>
            <w:r w:rsidRPr="005003F8">
              <w:rPr>
                <w:i/>
              </w:rPr>
              <w:t>.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FC1D40" w:rsidRPr="005003F8" w:rsidTr="00FC1D40">
        <w:tc>
          <w:tcPr>
            <w:tcW w:w="0" w:type="auto"/>
          </w:tcPr>
          <w:p w:rsidR="00FC1D40" w:rsidRPr="005003F8" w:rsidRDefault="00FC1D40" w:rsidP="005003F8">
            <w:r w:rsidRPr="005003F8">
              <w:t>1</w:t>
            </w:r>
          </w:p>
        </w:tc>
        <w:tc>
          <w:tcPr>
            <w:tcW w:w="0" w:type="auto"/>
          </w:tcPr>
          <w:p w:rsidR="00FC1D40" w:rsidRPr="005003F8" w:rsidRDefault="005003F8" w:rsidP="005003F8">
            <w:pPr>
              <w:jc w:val="both"/>
            </w:pPr>
            <w:r w:rsidRPr="005003F8">
              <w:t>Темы 1-14.</w:t>
            </w:r>
            <w:r w:rsidR="00FC1D40" w:rsidRPr="005003F8">
              <w:rPr>
                <w:rFonts w:eastAsia="Arial Unicode MS"/>
                <w:color w:val="000000"/>
              </w:rPr>
              <w:t xml:space="preserve"> </w:t>
            </w:r>
          </w:p>
        </w:tc>
        <w:tc>
          <w:tcPr>
            <w:tcW w:w="0" w:type="auto"/>
          </w:tcPr>
          <w:p w:rsidR="00FC1D40" w:rsidRPr="005003F8" w:rsidRDefault="00FC1D40" w:rsidP="005003F8">
            <w:r w:rsidRPr="005003F8">
              <w:t>5</w:t>
            </w:r>
          </w:p>
          <w:p w:rsidR="00FC1D40" w:rsidRPr="005003F8" w:rsidRDefault="00FC1D40" w:rsidP="005003F8"/>
        </w:tc>
        <w:tc>
          <w:tcPr>
            <w:tcW w:w="0" w:type="auto"/>
          </w:tcPr>
          <w:p w:rsidR="00FC1D40" w:rsidRPr="005003F8" w:rsidRDefault="00411DC6" w:rsidP="005003F8">
            <w:r w:rsidRPr="005003F8">
              <w:t>-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rPr>
                <w:color w:val="000000"/>
              </w:rPr>
            </w:pPr>
            <w:r w:rsidRPr="005003F8">
              <w:rPr>
                <w:color w:val="000000"/>
              </w:rPr>
              <w:t>30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rPr>
                <w:color w:val="000000"/>
              </w:rPr>
            </w:pPr>
            <w:r w:rsidRPr="005003F8">
              <w:rPr>
                <w:color w:val="000000"/>
              </w:rPr>
              <w:t>42</w:t>
            </w:r>
          </w:p>
        </w:tc>
        <w:tc>
          <w:tcPr>
            <w:tcW w:w="0" w:type="auto"/>
          </w:tcPr>
          <w:p w:rsidR="00FC1D40" w:rsidRPr="005003F8" w:rsidRDefault="00411DC6" w:rsidP="005003F8">
            <w:r w:rsidRPr="005003F8">
              <w:t>-</w:t>
            </w:r>
          </w:p>
        </w:tc>
        <w:tc>
          <w:tcPr>
            <w:tcW w:w="0" w:type="auto"/>
          </w:tcPr>
          <w:p w:rsidR="00FC1D40" w:rsidRPr="005003F8" w:rsidRDefault="00FC1D40" w:rsidP="005003F8">
            <w:r w:rsidRPr="005003F8">
              <w:t>Посещение, опрос.</w:t>
            </w:r>
          </w:p>
        </w:tc>
      </w:tr>
      <w:tr w:rsidR="00FC1D40" w:rsidRPr="005003F8" w:rsidTr="00215E29">
        <w:tc>
          <w:tcPr>
            <w:tcW w:w="0" w:type="auto"/>
            <w:gridSpan w:val="2"/>
          </w:tcPr>
          <w:p w:rsidR="00FC1D40" w:rsidRPr="005003F8" w:rsidRDefault="00FC1D40" w:rsidP="005003F8">
            <w:pPr>
              <w:rPr>
                <w:b/>
                <w:bCs/>
                <w:i/>
                <w:iCs/>
              </w:rPr>
            </w:pPr>
            <w:r w:rsidRPr="005003F8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Cs/>
                <w:i/>
                <w:iCs/>
              </w:rPr>
            </w:pPr>
            <w:r w:rsidRPr="005003F8">
              <w:rPr>
                <w:i/>
              </w:rPr>
              <w:t>5</w:t>
            </w:r>
          </w:p>
        </w:tc>
        <w:tc>
          <w:tcPr>
            <w:tcW w:w="0" w:type="auto"/>
            <w:gridSpan w:val="4"/>
          </w:tcPr>
          <w:p w:rsidR="00FC1D40" w:rsidRPr="005003F8" w:rsidRDefault="00411DC6" w:rsidP="005003F8">
            <w:pPr>
              <w:pStyle w:val="1"/>
              <w:numPr>
                <w:ilvl w:val="0"/>
                <w:numId w:val="0"/>
              </w:numPr>
              <w:spacing w:before="0" w:after="120"/>
            </w:pPr>
            <w:r w:rsidRPr="005003F8">
              <w:rPr>
                <w:bCs/>
                <w:i/>
                <w:iCs/>
              </w:rPr>
              <w:t>72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</w:pPr>
            <w:r w:rsidRPr="005003F8">
              <w:t>Зачет</w:t>
            </w:r>
          </w:p>
        </w:tc>
      </w:tr>
    </w:tbl>
    <w:p w:rsidR="00CD68E5" w:rsidRDefault="00CD68E5" w:rsidP="005003F8"/>
    <w:p w:rsidR="00FC1D40" w:rsidRDefault="00CD68E5" w:rsidP="005003F8">
      <w:r>
        <w:t>2) Для очно-за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2157"/>
        <w:gridCol w:w="668"/>
        <w:gridCol w:w="999"/>
        <w:gridCol w:w="865"/>
        <w:gridCol w:w="936"/>
        <w:gridCol w:w="1469"/>
        <w:gridCol w:w="2034"/>
      </w:tblGrid>
      <w:tr w:rsidR="00CD68E5" w:rsidRPr="005003F8" w:rsidTr="00FC4084">
        <w:tc>
          <w:tcPr>
            <w:tcW w:w="0" w:type="auto"/>
            <w:vMerge w:val="restart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lastRenderedPageBreak/>
              <w:t>№</w:t>
            </w:r>
          </w:p>
        </w:tc>
        <w:tc>
          <w:tcPr>
            <w:tcW w:w="0" w:type="auto"/>
            <w:vMerge w:val="restart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CD68E5" w:rsidRPr="005003F8" w:rsidRDefault="00CD68E5" w:rsidP="00FC4084">
            <w:pPr>
              <w:ind w:left="113" w:right="113"/>
              <w:rPr>
                <w:i/>
              </w:rPr>
            </w:pPr>
            <w:r w:rsidRPr="005003F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 xml:space="preserve">Формы контроля </w:t>
            </w:r>
          </w:p>
        </w:tc>
      </w:tr>
      <w:tr w:rsidR="00CD68E5" w:rsidRPr="005003F8" w:rsidTr="00FC4084">
        <w:trPr>
          <w:trHeight w:val="872"/>
        </w:trPr>
        <w:tc>
          <w:tcPr>
            <w:tcW w:w="0" w:type="auto"/>
            <w:vMerge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Пр.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rPr>
                <w:i/>
              </w:rPr>
            </w:pPr>
            <w:proofErr w:type="spellStart"/>
            <w:r w:rsidRPr="005003F8">
              <w:rPr>
                <w:i/>
              </w:rPr>
              <w:t>С.р</w:t>
            </w:r>
            <w:proofErr w:type="spellEnd"/>
            <w:r w:rsidRPr="005003F8">
              <w:rPr>
                <w:i/>
              </w:rPr>
              <w:t>.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CD68E5" w:rsidRPr="005003F8" w:rsidTr="00FC4084">
        <w:tc>
          <w:tcPr>
            <w:tcW w:w="0" w:type="auto"/>
          </w:tcPr>
          <w:p w:rsidR="00CD68E5" w:rsidRPr="005003F8" w:rsidRDefault="00CD68E5" w:rsidP="00FC4084">
            <w:r w:rsidRPr="005003F8">
              <w:t>1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jc w:val="both"/>
            </w:pPr>
            <w:r w:rsidRPr="005003F8">
              <w:t>Темы 1-14.</w:t>
            </w:r>
            <w:r w:rsidRPr="005003F8">
              <w:rPr>
                <w:rFonts w:eastAsia="Arial Unicode MS"/>
                <w:color w:val="000000"/>
              </w:rPr>
              <w:t xml:space="preserve"> </w:t>
            </w:r>
          </w:p>
        </w:tc>
        <w:tc>
          <w:tcPr>
            <w:tcW w:w="0" w:type="auto"/>
          </w:tcPr>
          <w:p w:rsidR="00CD68E5" w:rsidRPr="005003F8" w:rsidRDefault="00CD68E5" w:rsidP="00FC4084">
            <w:r>
              <w:t>9</w:t>
            </w:r>
          </w:p>
          <w:p w:rsidR="00CD68E5" w:rsidRPr="005003F8" w:rsidRDefault="00CD68E5" w:rsidP="00FC4084"/>
        </w:tc>
        <w:tc>
          <w:tcPr>
            <w:tcW w:w="0" w:type="auto"/>
          </w:tcPr>
          <w:p w:rsidR="00CD68E5" w:rsidRPr="005003F8" w:rsidRDefault="00CD68E5" w:rsidP="00FC4084">
            <w:r w:rsidRPr="005003F8">
              <w:t>-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rPr>
                <w:color w:val="000000"/>
              </w:rPr>
            </w:pPr>
            <w:r>
              <w:rPr>
                <w:color w:val="000000"/>
              </w:rPr>
              <w:t>16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rPr>
                <w:color w:val="000000"/>
              </w:rPr>
            </w:pPr>
            <w:r>
              <w:rPr>
                <w:color w:val="000000"/>
              </w:rPr>
              <w:t>56</w:t>
            </w:r>
          </w:p>
        </w:tc>
        <w:tc>
          <w:tcPr>
            <w:tcW w:w="0" w:type="auto"/>
          </w:tcPr>
          <w:p w:rsidR="00CD68E5" w:rsidRPr="005003F8" w:rsidRDefault="00CD68E5" w:rsidP="00FC4084">
            <w:r w:rsidRPr="005003F8">
              <w:t>-</w:t>
            </w:r>
          </w:p>
        </w:tc>
        <w:tc>
          <w:tcPr>
            <w:tcW w:w="0" w:type="auto"/>
          </w:tcPr>
          <w:p w:rsidR="00CD68E5" w:rsidRPr="005003F8" w:rsidRDefault="00CD68E5" w:rsidP="00FC4084">
            <w:r w:rsidRPr="005003F8">
              <w:t>Посещение, опрос.</w:t>
            </w:r>
          </w:p>
        </w:tc>
      </w:tr>
      <w:tr w:rsidR="00CD68E5" w:rsidRPr="005003F8" w:rsidTr="00FC4084">
        <w:tc>
          <w:tcPr>
            <w:tcW w:w="0" w:type="auto"/>
            <w:gridSpan w:val="2"/>
          </w:tcPr>
          <w:p w:rsidR="00CD68E5" w:rsidRPr="005003F8" w:rsidRDefault="00CD68E5" w:rsidP="00FC4084">
            <w:pPr>
              <w:rPr>
                <w:b/>
                <w:bCs/>
                <w:i/>
                <w:iCs/>
              </w:rPr>
            </w:pPr>
            <w:r w:rsidRPr="005003F8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Cs/>
                <w:i/>
                <w:iCs/>
              </w:rPr>
            </w:pPr>
            <w:r w:rsidRPr="005003F8">
              <w:rPr>
                <w:i/>
              </w:rPr>
              <w:t>5</w:t>
            </w:r>
          </w:p>
        </w:tc>
        <w:tc>
          <w:tcPr>
            <w:tcW w:w="0" w:type="auto"/>
            <w:gridSpan w:val="4"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</w:pPr>
            <w:r w:rsidRPr="005003F8">
              <w:rPr>
                <w:bCs/>
                <w:i/>
                <w:iCs/>
              </w:rPr>
              <w:t>72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</w:pPr>
            <w:r w:rsidRPr="005003F8">
              <w:t>Зачет</w:t>
            </w:r>
          </w:p>
        </w:tc>
      </w:tr>
    </w:tbl>
    <w:p w:rsidR="00D03703" w:rsidRPr="005003F8" w:rsidRDefault="00D03703" w:rsidP="005003F8">
      <w:bookmarkStart w:id="6" w:name="_GoBack"/>
      <w:bookmarkEnd w:id="6"/>
    </w:p>
    <w:sectPr w:rsidR="00D03703" w:rsidRPr="005003F8" w:rsidSect="00C72FF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7F98" w:rsidRDefault="005C7F98" w:rsidP="006614BB">
      <w:r>
        <w:separator/>
      </w:r>
    </w:p>
  </w:endnote>
  <w:endnote w:type="continuationSeparator" w:id="0">
    <w:p w:rsidR="005C7F98" w:rsidRDefault="005C7F98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577398"/>
      <w:docPartObj>
        <w:docPartGallery w:val="Page Numbers (Bottom of Page)"/>
        <w:docPartUnique/>
      </w:docPartObj>
    </w:sdtPr>
    <w:sdtEndPr/>
    <w:sdtContent>
      <w:p w:rsidR="006614BB" w:rsidRDefault="00425F5B">
        <w:pPr>
          <w:pStyle w:val="af"/>
          <w:jc w:val="center"/>
        </w:pPr>
        <w:r>
          <w:fldChar w:fldCharType="begin"/>
        </w:r>
        <w:r w:rsidR="0095313E">
          <w:instrText xml:space="preserve"> PAGE   \* MERGEFORMAT </w:instrText>
        </w:r>
        <w:r>
          <w:fldChar w:fldCharType="separate"/>
        </w:r>
        <w:r w:rsidR="004F0DF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614BB" w:rsidRDefault="006614BB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7F98" w:rsidRDefault="005C7F98" w:rsidP="006614BB">
      <w:r>
        <w:separator/>
      </w:r>
    </w:p>
  </w:footnote>
  <w:footnote w:type="continuationSeparator" w:id="0">
    <w:p w:rsidR="005C7F98" w:rsidRDefault="005C7F98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CF25F80"/>
    <w:multiLevelType w:val="hybridMultilevel"/>
    <w:tmpl w:val="E2903A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tDCyNLM0tDQ0MjNT0lEKTi0uzszPAykwrgUA+hKTdywAAAA="/>
  </w:docVars>
  <w:rsids>
    <w:rsidRoot w:val="00422A2E"/>
    <w:rsid w:val="00014899"/>
    <w:rsid w:val="00025D4F"/>
    <w:rsid w:val="00046CE4"/>
    <w:rsid w:val="00072801"/>
    <w:rsid w:val="000C624E"/>
    <w:rsid w:val="000E097C"/>
    <w:rsid w:val="000E7B35"/>
    <w:rsid w:val="00171D1D"/>
    <w:rsid w:val="001E66E6"/>
    <w:rsid w:val="00200289"/>
    <w:rsid w:val="00210685"/>
    <w:rsid w:val="002208EF"/>
    <w:rsid w:val="002E6032"/>
    <w:rsid w:val="00410472"/>
    <w:rsid w:val="00411DC6"/>
    <w:rsid w:val="00422A2E"/>
    <w:rsid w:val="00425F5B"/>
    <w:rsid w:val="00494E42"/>
    <w:rsid w:val="004F0DF5"/>
    <w:rsid w:val="005003F8"/>
    <w:rsid w:val="005A725C"/>
    <w:rsid w:val="005C0E52"/>
    <w:rsid w:val="005C7F98"/>
    <w:rsid w:val="006614BB"/>
    <w:rsid w:val="006712D3"/>
    <w:rsid w:val="00687E71"/>
    <w:rsid w:val="00756786"/>
    <w:rsid w:val="0080485D"/>
    <w:rsid w:val="00843D86"/>
    <w:rsid w:val="008911EA"/>
    <w:rsid w:val="008B15F9"/>
    <w:rsid w:val="008E29F8"/>
    <w:rsid w:val="00902374"/>
    <w:rsid w:val="0091726D"/>
    <w:rsid w:val="00934599"/>
    <w:rsid w:val="0095313E"/>
    <w:rsid w:val="00955487"/>
    <w:rsid w:val="009E0F6D"/>
    <w:rsid w:val="009E38D8"/>
    <w:rsid w:val="00A0049D"/>
    <w:rsid w:val="00A544EE"/>
    <w:rsid w:val="00A832BC"/>
    <w:rsid w:val="00AF6360"/>
    <w:rsid w:val="00B00250"/>
    <w:rsid w:val="00B16CE7"/>
    <w:rsid w:val="00C55237"/>
    <w:rsid w:val="00C60254"/>
    <w:rsid w:val="00C72FFB"/>
    <w:rsid w:val="00CA6DA8"/>
    <w:rsid w:val="00CB011E"/>
    <w:rsid w:val="00CD68E5"/>
    <w:rsid w:val="00D03703"/>
    <w:rsid w:val="00D10310"/>
    <w:rsid w:val="00D12147"/>
    <w:rsid w:val="00D37EDE"/>
    <w:rsid w:val="00D86478"/>
    <w:rsid w:val="00E02686"/>
    <w:rsid w:val="00E2129B"/>
    <w:rsid w:val="00ED7F01"/>
    <w:rsid w:val="00EE6405"/>
    <w:rsid w:val="00FA014B"/>
    <w:rsid w:val="00FC1D40"/>
    <w:rsid w:val="00FD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E6DD52-43D1-42E0-BA2F-0BE69780B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Вася</cp:lastModifiedBy>
  <cp:revision>11</cp:revision>
  <dcterms:created xsi:type="dcterms:W3CDTF">2017-05-02T15:31:00Z</dcterms:created>
  <dcterms:modified xsi:type="dcterms:W3CDTF">2019-03-11T17:27:00Z</dcterms:modified>
</cp:coreProperties>
</file>